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6212" w:rsidRPr="00442CCE" w:rsidRDefault="00906212" w:rsidP="00906212">
      <w:pPr>
        <w:rPr>
          <w:sz w:val="24"/>
          <w:szCs w:val="24"/>
        </w:rPr>
      </w:pPr>
      <w:r w:rsidRPr="00442CCE">
        <w:rPr>
          <w:sz w:val="24"/>
          <w:szCs w:val="24"/>
        </w:rPr>
        <w:t>Table S1. The extracted data points</w:t>
      </w:r>
    </w:p>
    <w:tbl>
      <w:tblPr>
        <w:tblW w:w="6060" w:type="dxa"/>
        <w:jc w:val="center"/>
        <w:tblBorders>
          <w:top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1260"/>
        <w:gridCol w:w="960"/>
      </w:tblGrid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en-IN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="Times New Roman" w:hAnsi="Cambria Math" w:cs="Calibri"/>
                    <w:color w:val="000000"/>
                    <w:szCs w:val="22"/>
                    <w:lang w:eastAsia="en-IN"/>
                  </w:rPr>
                  <m:t>l/h</m:t>
                </m:r>
              </m:oMath>
            </m:oMathPara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en-IN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en-IN"/>
              </w:rPr>
              <w:t>α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en-IN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en-IN"/>
              </w:rPr>
              <w:t>β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Cs w:val="22"/>
                <w:lang w:eastAsia="en-IN"/>
              </w:rPr>
              <w:t>Re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en-IN"/>
              </w:rPr>
            </w:pPr>
            <w:proofErr w:type="spellStart"/>
            <w:r w:rsidRPr="00163BA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Cs w:val="22"/>
                <w:lang w:eastAsia="en-IN"/>
              </w:rPr>
              <w:t>Pn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Cs w:val="22"/>
                <w:lang w:eastAsia="en-IN"/>
              </w:rPr>
            </w:pPr>
            <w:proofErr w:type="spellStart"/>
            <w:r w:rsidRPr="00163BA6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Cs w:val="22"/>
                <w:lang w:eastAsia="en-IN"/>
              </w:rPr>
              <w:t>Sh</w:t>
            </w:r>
            <w:proofErr w:type="spellEnd"/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5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9176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3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1977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2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4934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1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1021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9462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9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0991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8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0337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7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90153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6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2703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5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69706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4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94633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4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34433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3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89447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2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32866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2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9508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1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528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22997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82394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9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39825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148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7254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41788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22730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97597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0164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5964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2621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9394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8188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5883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5840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5517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7988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1053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2525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6808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207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5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2963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4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4320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4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4788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3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1558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2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2336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lastRenderedPageBreak/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1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2632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1983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9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4561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8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4540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8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61461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7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84266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6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01654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5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47972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4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64052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3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9809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2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34469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2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9478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1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6165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18520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89984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9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53550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23045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94785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75046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60006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42595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27537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12300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99384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3375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7334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1701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86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8319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7094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0836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3279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561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851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0346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5952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8857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3328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9865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4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3054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2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901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0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5982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8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40232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7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64643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5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85667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lastRenderedPageBreak/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4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97014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3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48698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1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8243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1671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9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63927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7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11578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6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65136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5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23934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4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8738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3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54954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2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26185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1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0663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9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1739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6985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453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9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6053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197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707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141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8896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9815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9966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2926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5826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7779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3938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9924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3876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3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4721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1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51557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0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54352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9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9513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8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4001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6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80521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5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33349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4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61883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2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92548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31769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01839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8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65136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7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23934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6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90843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5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61133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4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31667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3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8001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lastRenderedPageBreak/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1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7676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2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453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8755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9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197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4308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2631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9967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7926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8310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9984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3215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6648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2388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7157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2964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0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72906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8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39230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7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14792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5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8287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3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7041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1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2964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9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901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7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5982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6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40232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5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34137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4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4001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3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64419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1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8243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92548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9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21552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52253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90843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4892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10507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590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2360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0399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7666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9967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5177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927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9526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1385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6278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7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9538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lastRenderedPageBreak/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6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8006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5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4788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4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8419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3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6503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2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6367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2189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9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3181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8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35416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7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53588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6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63788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5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87019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4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36836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4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89548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3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34469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2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91557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1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45634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1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01367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68659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9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39060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9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5380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75046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4935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27537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7904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8481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843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973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574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3867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7094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5462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6363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7933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1404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133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509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9475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2802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5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1770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4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8273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2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7259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1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4553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4562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9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4561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8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5363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lastRenderedPageBreak/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7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55195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6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96429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5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17317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4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64052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3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1474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2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53678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2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08558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48557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24029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9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84917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39060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13883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8680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52962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3757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6549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5789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152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1542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5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0836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969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229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4329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3317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7873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2017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6963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1305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5131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932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2669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8677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2554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2367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6551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8626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363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8787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4365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2295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0008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0318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174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7772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lastRenderedPageBreak/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90463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872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3695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64464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89816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23045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47590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7400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9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32429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73883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09890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1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6835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2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46064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3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47972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5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80804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6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83075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7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9579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8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7905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9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4026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1409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1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4965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1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0744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96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850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81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791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068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251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668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588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906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619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3183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6574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9028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2325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582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0800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9950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7348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3453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1805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3103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5258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5568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lastRenderedPageBreak/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7560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0285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3003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0788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395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92780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24191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52075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8709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20216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6178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18707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60318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2426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88520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60655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9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36883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03634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52830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1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30085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2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0623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3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2233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4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1616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5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3702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6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5813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7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7750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8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4825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9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93438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7933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1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25317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1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33420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2487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5283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820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140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4525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8757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3577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9234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4563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37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8318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6078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4857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4648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lastRenderedPageBreak/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624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1983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8039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4958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9053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99712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27455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9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55744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80709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1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6629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1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3440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2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67638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3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06778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4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6637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5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0525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6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59940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7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23545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8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9549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39245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2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49705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3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6782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6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7823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8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3256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0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9952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7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41796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6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28904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12293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4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98579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2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4168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1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0511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0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9770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9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9449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8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5553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7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7014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6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8809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5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8874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4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0800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3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34853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2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74464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1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19379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1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67763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10828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9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58115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8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16658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8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83779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lastRenderedPageBreak/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7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40488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6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06441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6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74538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5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34857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4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06767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4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81143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3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52879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3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3065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2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9821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1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8684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1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65574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48844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30391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9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18107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9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1933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7278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7293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584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6998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5605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784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4810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6948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071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481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8207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1863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7114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0654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8177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042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2737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731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8097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0317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3557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6328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8928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2307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5967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0214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5033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9864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6370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3531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lastRenderedPageBreak/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115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7663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4594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3930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034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8734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845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8850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975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480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1191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16430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39405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59253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80375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98425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17216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41243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6321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86596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13676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39724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7303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06164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35897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73435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20153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67125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06314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9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67925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9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3159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94579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40863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1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94810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1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4074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1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9459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2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5889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223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6145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2185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0235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7406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5857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4974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4987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lastRenderedPageBreak/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349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9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1329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9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65640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73526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82999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90189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1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0572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1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08175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1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19832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2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29992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2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44489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3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53758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3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67966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3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75916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4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86756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4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98023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5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14292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5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28818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5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46769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0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6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71578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7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91863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7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19898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8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39304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7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8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63287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29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99741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0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27724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1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564728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19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5130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2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47562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3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9389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4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76052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4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5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07387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6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858279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70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05134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7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948226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8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0800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1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39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06302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2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0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3756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3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12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927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2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2539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5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3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38664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6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4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45266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8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4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0773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19</w:t>
            </w:r>
          </w:p>
        </w:tc>
      </w:tr>
      <w:tr w:rsidR="00906212" w:rsidRPr="00163BA6" w:rsidTr="003845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6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456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59215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06212" w:rsidRPr="00163BA6" w:rsidRDefault="00906212" w:rsidP="003845F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</w:pPr>
            <w:r w:rsidRPr="00163BA6">
              <w:rPr>
                <w:rFonts w:ascii="Calibri" w:eastAsia="Times New Roman" w:hAnsi="Calibri" w:cs="Calibri"/>
                <w:color w:val="000000"/>
                <w:szCs w:val="22"/>
                <w:lang w:eastAsia="en-IN"/>
              </w:rPr>
              <w:t>120</w:t>
            </w:r>
          </w:p>
        </w:tc>
      </w:tr>
    </w:tbl>
    <w:p w:rsidR="00F43C0E" w:rsidRDefault="00F43C0E">
      <w:bookmarkStart w:id="0" w:name="_GoBack"/>
      <w:bookmarkEnd w:id="0"/>
    </w:p>
    <w:sectPr w:rsidR="00F43C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D56F8B"/>
    <w:multiLevelType w:val="hybridMultilevel"/>
    <w:tmpl w:val="A3A47BFE"/>
    <w:lvl w:ilvl="0" w:tplc="8AE87EE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AA22F6"/>
    <w:multiLevelType w:val="hybridMultilevel"/>
    <w:tmpl w:val="A3A47BFE"/>
    <w:lvl w:ilvl="0" w:tplc="8AE87EE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25218D"/>
    <w:multiLevelType w:val="hybridMultilevel"/>
    <w:tmpl w:val="A3A47BFE"/>
    <w:lvl w:ilvl="0" w:tplc="8AE87EE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8555F0"/>
    <w:multiLevelType w:val="hybridMultilevel"/>
    <w:tmpl w:val="A3A47BFE"/>
    <w:lvl w:ilvl="0" w:tplc="8AE87EE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5E262A"/>
    <w:multiLevelType w:val="hybridMultilevel"/>
    <w:tmpl w:val="B756E7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9C789F"/>
    <w:multiLevelType w:val="hybridMultilevel"/>
    <w:tmpl w:val="29D2E7A4"/>
    <w:lvl w:ilvl="0" w:tplc="2E304B6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Y0A2JDSxMjCwtLQyUdpeDU4uLM/DyQAsNaAOGxSDwsAAAA"/>
  </w:docVars>
  <w:rsids>
    <w:rsidRoot w:val="004C1E18"/>
    <w:rsid w:val="004C1E18"/>
    <w:rsid w:val="00906212"/>
    <w:rsid w:val="00F43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5834EF5-8A93-4538-B8D3-15BE2336F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6212"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06212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06212"/>
    <w:rPr>
      <w:color w:val="954F72"/>
      <w:u w:val="single"/>
    </w:rPr>
  </w:style>
  <w:style w:type="paragraph" w:customStyle="1" w:styleId="msonormal0">
    <w:name w:val="msonormal"/>
    <w:basedOn w:val="Normal"/>
    <w:rsid w:val="009062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table" w:styleId="TableGrid">
    <w:name w:val="Table Grid"/>
    <w:basedOn w:val="TableNormal"/>
    <w:uiPriority w:val="39"/>
    <w:rsid w:val="009062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06212"/>
    <w:rPr>
      <w:color w:val="808080"/>
    </w:rPr>
  </w:style>
  <w:style w:type="paragraph" w:customStyle="1" w:styleId="xl66">
    <w:name w:val="xl66"/>
    <w:basedOn w:val="Normal"/>
    <w:rsid w:val="009062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9062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910</Words>
  <Characters>10892</Characters>
  <Application>Microsoft Office Word</Application>
  <DocSecurity>0</DocSecurity>
  <Lines>90</Lines>
  <Paragraphs>25</Paragraphs>
  <ScaleCrop>false</ScaleCrop>
  <Company>CSIR-CSMCRI</Company>
  <LinksUpToDate>false</LinksUpToDate>
  <CharactersWithSpaces>12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umik Sutariya</dc:creator>
  <cp:keywords/>
  <dc:description/>
  <cp:lastModifiedBy>Bhaumik Sutariya</cp:lastModifiedBy>
  <cp:revision>2</cp:revision>
  <dcterms:created xsi:type="dcterms:W3CDTF">2025-10-03T10:19:00Z</dcterms:created>
  <dcterms:modified xsi:type="dcterms:W3CDTF">2025-10-03T10:20:00Z</dcterms:modified>
</cp:coreProperties>
</file>